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8F36652" w14:textId="16716223" w:rsidR="00646D22" w:rsidRDefault="002D1A1D">
      <w:r>
        <w:rPr>
          <w:noProof/>
        </w:rPr>
        <w:drawing>
          <wp:anchor distT="0" distB="0" distL="114300" distR="114300" simplePos="0" relativeHeight="251660288" behindDoc="0" locked="0" layoutInCell="1" allowOverlap="1" wp14:anchorId="0DA71644" wp14:editId="0D93D9F8">
            <wp:simplePos x="0" y="0"/>
            <wp:positionH relativeFrom="page">
              <wp:posOffset>5073813</wp:posOffset>
            </wp:positionH>
            <wp:positionV relativeFrom="paragraph">
              <wp:posOffset>282575</wp:posOffset>
            </wp:positionV>
            <wp:extent cx="2359025" cy="5346700"/>
            <wp:effectExtent l="76200" t="76200" r="136525" b="139700"/>
            <wp:wrapNone/>
            <wp:docPr id="3" name="Picture 3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shot_20200314_151637 (1).jp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59025" cy="534670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264" behindDoc="0" locked="0" layoutInCell="1" allowOverlap="1" wp14:anchorId="75365067" wp14:editId="16CE83CD">
            <wp:simplePos x="0" y="0"/>
            <wp:positionH relativeFrom="page">
              <wp:posOffset>2572825</wp:posOffset>
            </wp:positionH>
            <wp:positionV relativeFrom="paragraph">
              <wp:posOffset>283525</wp:posOffset>
            </wp:positionV>
            <wp:extent cx="2466975" cy="5346700"/>
            <wp:effectExtent l="76200" t="76200" r="142875" b="139700"/>
            <wp:wrapNone/>
            <wp:docPr id="2" name="Picture 2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_20200314_151621 (1)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66975" cy="534670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8240" behindDoc="0" locked="0" layoutInCell="1" allowOverlap="1" wp14:anchorId="6F403E80" wp14:editId="15DE6B9C">
            <wp:simplePos x="0" y="0"/>
            <wp:positionH relativeFrom="margin">
              <wp:posOffset>-860318</wp:posOffset>
            </wp:positionH>
            <wp:positionV relativeFrom="paragraph">
              <wp:posOffset>282657</wp:posOffset>
            </wp:positionV>
            <wp:extent cx="2467819" cy="5347071"/>
            <wp:effectExtent l="76200" t="76200" r="142240" b="139700"/>
            <wp:wrapNone/>
            <wp:docPr id="1" name="Picture 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_20200314_151611 (1)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67819" cy="5347071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646D2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U0tDA1MDE0NTI0M7dU0lEKTi0uzszPAykwrAUAp1T28ywAAAA="/>
  </w:docVars>
  <w:rsids>
    <w:rsidRoot w:val="002D1A1D"/>
    <w:rsid w:val="002D1A1D"/>
    <w:rsid w:val="00646D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BCE35E"/>
  <w15:chartTrackingRefBased/>
  <w15:docId w15:val="{4B1514BA-71B6-4A5E-8460-E14875676A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0</Words>
  <Characters>3</Characters>
  <Application>Microsoft Office Word</Application>
  <DocSecurity>0</DocSecurity>
  <Lines>1</Lines>
  <Paragraphs>1</Paragraphs>
  <ScaleCrop>false</ScaleCrop>
  <Company/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EE RAO</dc:creator>
  <cp:keywords/>
  <dc:description/>
  <cp:lastModifiedBy>SREE RAO</cp:lastModifiedBy>
  <cp:revision>1</cp:revision>
  <dcterms:created xsi:type="dcterms:W3CDTF">2020-06-06T12:01:00Z</dcterms:created>
  <dcterms:modified xsi:type="dcterms:W3CDTF">2020-06-06T12:08:00Z</dcterms:modified>
</cp:coreProperties>
</file>